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  <w:r>
        <w:pict>
          <v:rect id="_x0000_i102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lang w:val="en-IN"/>
        </w:rPr>
        <w:t>Blocks Breaker Game</w:t>
      </w:r>
      <w:r>
        <w:pict>
          <v:rect id="_x0000_i102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lang w:val="en-IN"/>
        </w:rPr>
        <w:t>To eliminate all the blocks.</w:t>
      </w:r>
      <w:r>
        <w:pict>
          <v:rect id="_x0000_i102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lang w:val="en-IN"/>
        </w:rPr>
        <w:t>The ball has to make it way to its home by passing through various blocks and eliminating them all.</w:t>
      </w:r>
      <w:r>
        <w:pict>
          <v:rect id="_x0000_i102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29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30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br w:type="textWrapping"/>
      </w: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>
      <w:pPr>
        <w:ind w:left="1440"/>
        <w:rPr>
          <w:sz w:val="24"/>
          <w:szCs w:val="24"/>
        </w:rPr>
      </w:pPr>
    </w:p>
    <w:tbl>
      <w:tblPr>
        <w:tblStyle w:val="12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The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It can move in any direction and it can eliminate blocks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numPr>
          <w:ilvl w:val="0"/>
          <w:numId w:val="1"/>
        </w:numPr>
        <w:rPr>
          <w:sz w:val="28"/>
          <w:szCs w:val="28"/>
        </w:rPr>
      </w:pP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>
      <w:pPr>
        <w:ind w:left="1440"/>
      </w:pPr>
    </w:p>
    <w:tbl>
      <w:tblPr>
        <w:tblStyle w:val="13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Bl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Double the 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It can multiply the balls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Eliminating block</w:t>
            </w:r>
            <w:bookmarkStart w:id="0" w:name="_GoBack"/>
            <w:bookmarkEnd w:id="0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IN"/>
              </w:rPr>
            </w:pPr>
            <w:r>
              <w:rPr>
                <w:rFonts w:hint="default"/>
                <w:sz w:val="28"/>
                <w:szCs w:val="28"/>
                <w:lang w:val="en-IN"/>
              </w:rPr>
              <w:t>Eliminates the balls when touching it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/>
    <w:p>
      <w:pPr>
        <w:rPr>
          <w:sz w:val="28"/>
          <w:szCs w:val="28"/>
        </w:rPr>
      </w:pPr>
      <w:r>
        <w:pict>
          <v:rect id="_x0000_i1031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2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3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4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>
      <w:pPr>
        <w:rPr>
          <w:rFonts w:hint="default"/>
          <w:sz w:val="28"/>
          <w:szCs w:val="28"/>
          <w:lang w:val="en-IN"/>
        </w:rPr>
      </w:pPr>
      <w:r>
        <w:pict>
          <v:rect id="_x0000_i103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rPr>
          <w:rFonts w:hint="default"/>
          <w:lang w:val="en-IN"/>
        </w:rPr>
        <w:t>With an end in each level, we will increase the number of blocks and obstacles.</w:t>
      </w:r>
    </w:p>
    <w:p>
      <w:pPr>
        <w:ind w:left="720"/>
        <w:rPr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BB49AE"/>
    <w:multiLevelType w:val="multilevel"/>
    <w:tmpl w:val="03BB49AE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27F40729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6B1F49F8"/>
    <w:lvl w:ilvl="0" w:tentative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74D974E5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2EFF3A21"/>
    <w:rsid w:val="2FA379D4"/>
    <w:rsid w:val="386817BB"/>
    <w:rsid w:val="4185518C"/>
    <w:rsid w:val="5CE2128D"/>
    <w:rsid w:val="61A3723C"/>
    <w:rsid w:val="67F56318"/>
    <w:rsid w:val="6AAD2EDA"/>
    <w:rsid w:val="6B4A697B"/>
    <w:rsid w:val="6E153270"/>
    <w:rsid w:val="771F6F0D"/>
    <w:rsid w:val="78AB0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customStyle="1" w:styleId="12">
    <w:name w:val="_Style 11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_Style 12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65</Words>
  <Characters>947</Characters>
  <Lines>7</Lines>
  <Paragraphs>2</Paragraphs>
  <TotalTime>22</TotalTime>
  <ScaleCrop>false</ScaleCrop>
  <LinksUpToDate>false</LinksUpToDate>
  <CharactersWithSpaces>1110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8T05:03:00Z</dcterms:created>
  <dc:creator>Rachit dhingra</dc:creator>
  <cp:lastModifiedBy>WPS_1630590131</cp:lastModifiedBy>
  <dcterms:modified xsi:type="dcterms:W3CDTF">2022-11-27T12:02:3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B64A7901E769451BBA7B239EF1B97171</vt:lpwstr>
  </property>
</Properties>
</file>